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F0D22" w14:textId="77777777" w:rsidR="00660B9C" w:rsidRDefault="00660B9C" w:rsidP="00660B9C">
      <w:pPr>
        <w:pStyle w:val="a3"/>
        <w:jc w:val="center"/>
      </w:pPr>
      <w:r>
        <w:t>Progress Report</w:t>
      </w:r>
    </w:p>
    <w:p w14:paraId="6F27B0F5" w14:textId="77777777" w:rsidR="00660B9C" w:rsidRDefault="00660B9C" w:rsidP="00660B9C">
      <w:pPr>
        <w:pStyle w:val="a3"/>
        <w:jc w:val="center"/>
      </w:pPr>
      <w:r w:rsidRPr="00660B9C">
        <w:t>Research Promotion Grants for Doctoral Students</w:t>
      </w:r>
    </w:p>
    <w:p w14:paraId="60BC9E83" w14:textId="77777777" w:rsidR="00660B9C" w:rsidRPr="00E62CD0" w:rsidRDefault="00660B9C" w:rsidP="00660B9C">
      <w:pPr>
        <w:pStyle w:val="a3"/>
        <w:jc w:val="center"/>
        <w:rPr>
          <w:u w:val="dotted"/>
        </w:rPr>
      </w:pPr>
      <w:r>
        <w:t>Semester</w:t>
      </w:r>
      <w:r>
        <w:rPr>
          <w:u w:val="dotted"/>
        </w:rPr>
        <w:tab/>
      </w:r>
      <w:r>
        <w:rPr>
          <w:u w:val="dotted"/>
        </w:rPr>
        <w:tab/>
      </w:r>
      <w:r>
        <w:t>Academic Year</w:t>
      </w:r>
      <w:r>
        <w:rPr>
          <w:u w:val="dotted"/>
        </w:rPr>
        <w:tab/>
      </w:r>
      <w:r>
        <w:rPr>
          <w:u w:val="dotted"/>
        </w:rPr>
        <w:tab/>
      </w:r>
    </w:p>
    <w:p w14:paraId="3F19FD01" w14:textId="77777777" w:rsidR="00660B9C" w:rsidRDefault="00000000" w:rsidP="00660B9C">
      <w:pPr>
        <w:pStyle w:val="a3"/>
        <w:jc w:val="center"/>
      </w:pPr>
      <w:r>
        <w:pict w14:anchorId="0D870FE6">
          <v:rect id="_x0000_i1025" style="width:0;height:1.5pt" o:hralign="center" o:hrstd="t" o:hr="t" fillcolor="#a0a0a0" stroked="f"/>
        </w:pict>
      </w:r>
    </w:p>
    <w:p w14:paraId="630BDB0A" w14:textId="77777777" w:rsidR="00660B9C" w:rsidRDefault="00660B9C" w:rsidP="00660B9C">
      <w:pPr>
        <w:pStyle w:val="a3"/>
        <w:rPr>
          <w:b/>
          <w:bCs/>
        </w:rPr>
      </w:pPr>
      <w:r w:rsidRPr="00660B9C">
        <w:rPr>
          <w:b/>
          <w:bCs/>
        </w:rPr>
        <w:t>List of supporting documents to be attached to this Progress Report</w:t>
      </w:r>
    </w:p>
    <w:p w14:paraId="58DEFA01" w14:textId="77777777" w:rsidR="00660B9C" w:rsidRPr="00847D0E" w:rsidRDefault="00847D0E" w:rsidP="00660B9C">
      <w:pPr>
        <w:pStyle w:val="a3"/>
      </w:pPr>
      <w:r>
        <w:t xml:space="preserve">(Please verify and make the </w:t>
      </w:r>
      <w:r>
        <w:sym w:font="Wingdings" w:char="F0FC"/>
      </w:r>
      <w:r>
        <w:t xml:space="preserve"> mark in front of the document that you’ve attached to this Report)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430"/>
        <w:gridCol w:w="417"/>
        <w:gridCol w:w="8186"/>
      </w:tblGrid>
      <w:tr w:rsidR="00847D0E" w14:paraId="2D6F9B06" w14:textId="77777777" w:rsidTr="006843B9">
        <w:tc>
          <w:tcPr>
            <w:tcW w:w="821" w:type="dxa"/>
          </w:tcPr>
          <w:p w14:paraId="7D29DD5D" w14:textId="77777777" w:rsidR="00847D0E" w:rsidRDefault="00847D0E" w:rsidP="00660B9C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4A1E334B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417" w:type="dxa"/>
          </w:tcPr>
          <w:p w14:paraId="03A29D7D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8186" w:type="dxa"/>
          </w:tcPr>
          <w:p w14:paraId="108084B4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General Information</w:t>
            </w:r>
          </w:p>
        </w:tc>
      </w:tr>
      <w:tr w:rsidR="00847D0E" w14:paraId="0D9287E7" w14:textId="77777777" w:rsidTr="006843B9">
        <w:tc>
          <w:tcPr>
            <w:tcW w:w="821" w:type="dxa"/>
          </w:tcPr>
          <w:p w14:paraId="2D9B0069" w14:textId="77777777" w:rsidR="00847D0E" w:rsidRDefault="00847D0E" w:rsidP="00660B9C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2E6B7DB5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417" w:type="dxa"/>
          </w:tcPr>
          <w:p w14:paraId="6CC2601E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2.</w:t>
            </w:r>
          </w:p>
        </w:tc>
        <w:tc>
          <w:tcPr>
            <w:tcW w:w="8186" w:type="dxa"/>
          </w:tcPr>
          <w:p w14:paraId="77EE5728" w14:textId="77777777" w:rsidR="00847D0E" w:rsidRDefault="00260C79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 xml:space="preserve">Academic </w:t>
            </w:r>
            <w:r w:rsidR="00847D0E">
              <w:rPr>
                <w:rFonts w:cs="Times New Roman"/>
              </w:rPr>
              <w:t xml:space="preserve">Result and Progress Report, Part 1: </w:t>
            </w:r>
            <w:r w:rsidR="001D247A">
              <w:rPr>
                <w:rFonts w:cs="Times New Roman"/>
              </w:rPr>
              <w:t>Student’s Self-Assessment Report</w:t>
            </w:r>
          </w:p>
        </w:tc>
      </w:tr>
      <w:tr w:rsidR="00847D0E" w14:paraId="0850FBB1" w14:textId="77777777" w:rsidTr="006843B9">
        <w:tc>
          <w:tcPr>
            <w:tcW w:w="821" w:type="dxa"/>
          </w:tcPr>
          <w:p w14:paraId="497471D3" w14:textId="77777777" w:rsidR="00847D0E" w:rsidRDefault="00847D0E" w:rsidP="00660B9C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133F7B61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417" w:type="dxa"/>
          </w:tcPr>
          <w:p w14:paraId="056CF5E8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8186" w:type="dxa"/>
          </w:tcPr>
          <w:p w14:paraId="40228B90" w14:textId="77777777" w:rsidR="00847D0E" w:rsidRPr="001D247A" w:rsidRDefault="00260C79" w:rsidP="001D247A">
            <w:pPr>
              <w:pStyle w:val="a3"/>
              <w:rPr>
                <w:rFonts w:cstheme="minorBidi"/>
              </w:rPr>
            </w:pPr>
            <w:r>
              <w:rPr>
                <w:rFonts w:cs="Times New Roman"/>
              </w:rPr>
              <w:t xml:space="preserve">Academic </w:t>
            </w:r>
            <w:r w:rsidR="001D247A">
              <w:rPr>
                <w:rFonts w:cs="Times New Roman"/>
              </w:rPr>
              <w:t>Result and Progress Report, Part 1: Advisor’s Opinions</w:t>
            </w:r>
          </w:p>
        </w:tc>
      </w:tr>
      <w:tr w:rsidR="00847D0E" w14:paraId="7370D9F5" w14:textId="77777777" w:rsidTr="006843B9">
        <w:tc>
          <w:tcPr>
            <w:tcW w:w="821" w:type="dxa"/>
          </w:tcPr>
          <w:p w14:paraId="25D469C1" w14:textId="77777777" w:rsidR="00847D0E" w:rsidRDefault="00847D0E" w:rsidP="00660B9C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60E9CA48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417" w:type="dxa"/>
          </w:tcPr>
          <w:p w14:paraId="04021CB4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4.</w:t>
            </w:r>
          </w:p>
        </w:tc>
        <w:tc>
          <w:tcPr>
            <w:tcW w:w="8186" w:type="dxa"/>
          </w:tcPr>
          <w:p w14:paraId="6013D21F" w14:textId="77777777" w:rsidR="00847D0E" w:rsidRPr="001D247A" w:rsidRDefault="001D247A" w:rsidP="00660B9C">
            <w:pPr>
              <w:pStyle w:val="a3"/>
              <w:rPr>
                <w:rFonts w:cstheme="minorBidi"/>
                <w:cs/>
              </w:rPr>
            </w:pPr>
            <w:r>
              <w:rPr>
                <w:rFonts w:cs="Times New Roman"/>
              </w:rPr>
              <w:t xml:space="preserve">Attachment: Academic Transcript </w:t>
            </w:r>
          </w:p>
        </w:tc>
      </w:tr>
      <w:tr w:rsidR="00847D0E" w14:paraId="7F4E5839" w14:textId="77777777" w:rsidTr="006843B9">
        <w:tc>
          <w:tcPr>
            <w:tcW w:w="821" w:type="dxa"/>
          </w:tcPr>
          <w:p w14:paraId="4B667F05" w14:textId="77777777" w:rsidR="00847D0E" w:rsidRDefault="00847D0E" w:rsidP="00660B9C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3623B5C3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417" w:type="dxa"/>
          </w:tcPr>
          <w:p w14:paraId="1300D69B" w14:textId="77777777" w:rsidR="00847D0E" w:rsidRDefault="00847D0E" w:rsidP="00660B9C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5.</w:t>
            </w:r>
          </w:p>
        </w:tc>
        <w:tc>
          <w:tcPr>
            <w:tcW w:w="8186" w:type="dxa"/>
          </w:tcPr>
          <w:p w14:paraId="2235A6D7" w14:textId="77777777" w:rsidR="00847D0E" w:rsidRDefault="001D247A" w:rsidP="001D247A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 xml:space="preserve">Attachment: A copy of </w:t>
            </w:r>
            <w:r w:rsidR="0052090B">
              <w:rPr>
                <w:rFonts w:cs="Times New Roman"/>
              </w:rPr>
              <w:t xml:space="preserve">the </w:t>
            </w:r>
            <w:r>
              <w:rPr>
                <w:rFonts w:cs="Times New Roman"/>
              </w:rPr>
              <w:t>bank book</w:t>
            </w:r>
          </w:p>
        </w:tc>
      </w:tr>
    </w:tbl>
    <w:p w14:paraId="7B9B85E7" w14:textId="77777777" w:rsidR="00847D0E" w:rsidRDefault="00000000" w:rsidP="00660B9C">
      <w:pPr>
        <w:pStyle w:val="a3"/>
        <w:rPr>
          <w:rFonts w:cs="Times New Roman"/>
        </w:rPr>
      </w:pPr>
      <w:r>
        <w:pict w14:anchorId="11799B09">
          <v:rect id="_x0000_i1026" style="width:0;height:1.5pt" o:hralign="center" o:hrstd="t" o:hr="t" fillcolor="#a0a0a0" stroked="f"/>
        </w:pict>
      </w:r>
    </w:p>
    <w:p w14:paraId="186CF139" w14:textId="77777777" w:rsidR="00660B9C" w:rsidRDefault="001D247A" w:rsidP="001D247A">
      <w:pPr>
        <w:pStyle w:val="a3"/>
        <w:jc w:val="right"/>
        <w:rPr>
          <w:rFonts w:cs="Times New Roman"/>
        </w:rPr>
      </w:pPr>
      <w:r>
        <w:rPr>
          <w:rFonts w:cs="Times New Roman"/>
        </w:rPr>
        <w:t>To facilitate the verification process, please print the information.</w:t>
      </w:r>
    </w:p>
    <w:p w14:paraId="266EC664" w14:textId="77777777" w:rsidR="001D247A" w:rsidRDefault="001D247A" w:rsidP="001D247A">
      <w:pPr>
        <w:pStyle w:val="a3"/>
        <w:jc w:val="center"/>
        <w:rPr>
          <w:b/>
          <w:bCs/>
          <w:i/>
          <w:iCs/>
        </w:rPr>
      </w:pPr>
    </w:p>
    <w:p w14:paraId="02BDA407" w14:textId="77777777" w:rsidR="001D247A" w:rsidRDefault="001D247A" w:rsidP="001D247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General Information</w:t>
      </w:r>
    </w:p>
    <w:p w14:paraId="404A4EC6" w14:textId="77777777" w:rsidR="001D247A" w:rsidRDefault="001D247A" w:rsidP="001D247A">
      <w:pPr>
        <w:pStyle w:val="a3"/>
        <w:tabs>
          <w:tab w:val="left" w:pos="9498"/>
        </w:tabs>
        <w:rPr>
          <w:u w:val="dotted"/>
        </w:rPr>
      </w:pPr>
      <w:r>
        <w:t>1. Degree Title</w:t>
      </w:r>
      <w:r>
        <w:rPr>
          <w:u w:val="dotted"/>
        </w:rPr>
        <w:tab/>
      </w:r>
    </w:p>
    <w:p w14:paraId="7DBCDE8A" w14:textId="77777777" w:rsidR="001D247A" w:rsidRPr="00E62CD0" w:rsidRDefault="001D247A" w:rsidP="001D247A">
      <w:pPr>
        <w:pStyle w:val="a3"/>
        <w:tabs>
          <w:tab w:val="left" w:pos="9498"/>
        </w:tabs>
        <w:rPr>
          <w:u w:val="dotted"/>
        </w:rPr>
      </w:pPr>
      <w:r>
        <w:t>2. Major</w:t>
      </w:r>
      <w:r>
        <w:rPr>
          <w:u w:val="dotted"/>
        </w:rPr>
        <w:tab/>
      </w:r>
    </w:p>
    <w:p w14:paraId="51B25875" w14:textId="77777777" w:rsidR="001D247A" w:rsidRDefault="001D247A" w:rsidP="001D247A">
      <w:pPr>
        <w:pStyle w:val="a3"/>
        <w:tabs>
          <w:tab w:val="left" w:pos="5103"/>
          <w:tab w:val="left" w:pos="9498"/>
        </w:tabs>
        <w:rPr>
          <w:u w:val="dotted"/>
        </w:rPr>
      </w:pPr>
      <w:r>
        <w:t>3. Department</w:t>
      </w:r>
      <w:r>
        <w:rPr>
          <w:u w:val="dotted"/>
        </w:rPr>
        <w:tab/>
      </w:r>
      <w:r w:rsidRPr="00E62CD0">
        <w:t>Faculty</w:t>
      </w:r>
      <w:r>
        <w:rPr>
          <w:u w:val="dotted"/>
        </w:rPr>
        <w:tab/>
      </w:r>
    </w:p>
    <w:p w14:paraId="41F851F3" w14:textId="77777777" w:rsidR="001D247A" w:rsidRDefault="001D247A" w:rsidP="001D247A">
      <w:pPr>
        <w:pStyle w:val="a3"/>
        <w:tabs>
          <w:tab w:val="left" w:pos="5103"/>
          <w:tab w:val="left" w:pos="9498"/>
        </w:tabs>
      </w:pPr>
      <w:r>
        <w:t>4. General Information of the Student</w:t>
      </w:r>
    </w:p>
    <w:p w14:paraId="6E6CC21F" w14:textId="77777777" w:rsidR="001D247A" w:rsidRDefault="001D247A" w:rsidP="001D247A">
      <w:pPr>
        <w:pStyle w:val="a3"/>
        <w:tabs>
          <w:tab w:val="left" w:pos="5103"/>
          <w:tab w:val="left" w:pos="9498"/>
        </w:tabs>
        <w:rPr>
          <w:u w:val="dotted"/>
        </w:rPr>
      </w:pPr>
      <w:r>
        <w:t>Name (Mr./Mrs./Miss)</w:t>
      </w:r>
      <w:r>
        <w:rPr>
          <w:u w:val="dotted"/>
        </w:rPr>
        <w:tab/>
      </w:r>
      <w:r>
        <w:t>Surname</w:t>
      </w:r>
      <w:r>
        <w:rPr>
          <w:u w:val="dotted"/>
        </w:rPr>
        <w:tab/>
      </w:r>
    </w:p>
    <w:p w14:paraId="5D602036" w14:textId="77777777" w:rsidR="001D247A" w:rsidRDefault="001D247A" w:rsidP="001D247A">
      <w:pPr>
        <w:pStyle w:val="a3"/>
        <w:tabs>
          <w:tab w:val="left" w:pos="5103"/>
          <w:tab w:val="left" w:pos="9498"/>
        </w:tabs>
        <w:rPr>
          <w:u w:val="dotted"/>
        </w:rPr>
      </w:pPr>
      <w:r w:rsidRPr="001D247A">
        <w:t>Student ID No.</w:t>
      </w:r>
      <w:r w:rsidRPr="001D247A">
        <w:rPr>
          <w:u w:val="dotted"/>
        </w:rPr>
        <w:tab/>
      </w:r>
      <w:r w:rsidRPr="001D247A">
        <w:rPr>
          <w:u w:val="dotted"/>
        </w:rPr>
        <w:tab/>
      </w:r>
    </w:p>
    <w:p w14:paraId="4BC0A8AF" w14:textId="77777777" w:rsidR="001D247A" w:rsidRDefault="001D247A" w:rsidP="001D247A">
      <w:pPr>
        <w:pStyle w:val="a3"/>
        <w:tabs>
          <w:tab w:val="left" w:pos="5103"/>
          <w:tab w:val="left" w:pos="9498"/>
        </w:tabs>
        <w:rPr>
          <w:u w:val="dotted"/>
        </w:rPr>
      </w:pPr>
      <w:r>
        <w:t>Contact Address: name of the place</w:t>
      </w:r>
      <w:r>
        <w:rPr>
          <w:u w:val="dotted"/>
        </w:rPr>
        <w:tab/>
      </w:r>
      <w:r>
        <w:rPr>
          <w:u w:val="dotted"/>
        </w:rPr>
        <w:tab/>
      </w:r>
    </w:p>
    <w:p w14:paraId="39141F16" w14:textId="77777777" w:rsidR="001D247A" w:rsidRDefault="001D247A" w:rsidP="001D247A">
      <w:pPr>
        <w:pStyle w:val="a3"/>
        <w:tabs>
          <w:tab w:val="left" w:pos="2268"/>
          <w:tab w:val="left" w:pos="5103"/>
          <w:tab w:val="left" w:pos="9498"/>
        </w:tabs>
        <w:rPr>
          <w:u w:val="dotted"/>
        </w:rPr>
      </w:pPr>
      <w:r>
        <w:t>House No.</w:t>
      </w:r>
      <w:r w:rsidRPr="000B4F70">
        <w:rPr>
          <w:u w:val="dotted"/>
        </w:rPr>
        <w:tab/>
      </w:r>
      <w:r>
        <w:t>Village No.</w:t>
      </w:r>
      <w:r w:rsidRPr="000B4F70">
        <w:rPr>
          <w:u w:val="dotted"/>
        </w:rPr>
        <w:tab/>
      </w:r>
      <w:r>
        <w:t>Alley</w:t>
      </w:r>
      <w:r>
        <w:rPr>
          <w:u w:val="dotted"/>
        </w:rPr>
        <w:tab/>
      </w:r>
    </w:p>
    <w:p w14:paraId="53F95CD7" w14:textId="77777777" w:rsidR="001D247A" w:rsidRDefault="001D247A" w:rsidP="001D247A">
      <w:pPr>
        <w:pStyle w:val="a3"/>
        <w:tabs>
          <w:tab w:val="left" w:pos="5103"/>
          <w:tab w:val="left" w:pos="9498"/>
        </w:tabs>
        <w:rPr>
          <w:u w:val="dotted"/>
        </w:rPr>
      </w:pPr>
      <w:r>
        <w:t>Street</w:t>
      </w:r>
      <w:r>
        <w:rPr>
          <w:u w:val="dotted"/>
        </w:rPr>
        <w:tab/>
      </w:r>
      <w:r>
        <w:t>Sub-district</w:t>
      </w:r>
      <w:r>
        <w:rPr>
          <w:u w:val="dotted"/>
        </w:rPr>
        <w:tab/>
      </w:r>
    </w:p>
    <w:p w14:paraId="206B99BF" w14:textId="77777777" w:rsidR="001D247A" w:rsidRDefault="00954E28" w:rsidP="001D247A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D</w:t>
      </w:r>
      <w:r w:rsidR="001D247A">
        <w:t>istrict</w:t>
      </w:r>
      <w:r w:rsidR="001D247A" w:rsidRPr="004C0C8F">
        <w:rPr>
          <w:u w:val="dotted"/>
        </w:rPr>
        <w:tab/>
      </w:r>
      <w:r w:rsidR="001D247A">
        <w:t>Province</w:t>
      </w:r>
      <w:r w:rsidR="001D247A" w:rsidRPr="004C0C8F">
        <w:rPr>
          <w:u w:val="dotted"/>
        </w:rPr>
        <w:tab/>
      </w:r>
      <w:r w:rsidR="001D247A">
        <w:t>Postal Code</w:t>
      </w:r>
      <w:r w:rsidR="001D247A">
        <w:rPr>
          <w:u w:val="dotted"/>
        </w:rPr>
        <w:tab/>
      </w:r>
    </w:p>
    <w:p w14:paraId="5AF5EE9B" w14:textId="77777777" w:rsidR="00954E28" w:rsidRDefault="00954E28" w:rsidP="00954E28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Phone No.</w:t>
      </w:r>
      <w:r w:rsidRPr="004C0C8F">
        <w:rPr>
          <w:u w:val="dotted"/>
        </w:rPr>
        <w:tab/>
      </w:r>
      <w:r>
        <w:t>Mobile No.</w:t>
      </w:r>
      <w:r w:rsidRPr="004C0C8F">
        <w:rPr>
          <w:u w:val="dotted"/>
        </w:rPr>
        <w:tab/>
      </w:r>
      <w:r>
        <w:t>Fax</w:t>
      </w:r>
      <w:r>
        <w:rPr>
          <w:u w:val="dotted"/>
        </w:rPr>
        <w:tab/>
      </w:r>
    </w:p>
    <w:p w14:paraId="27CF8F52" w14:textId="77777777" w:rsidR="00954E28" w:rsidRDefault="00954E28" w:rsidP="00954E28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E-mail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60B9FC8D" w14:textId="77777777" w:rsidR="00954E28" w:rsidRDefault="00954E28" w:rsidP="00954E28">
      <w:pPr>
        <w:pStyle w:val="a3"/>
        <w:tabs>
          <w:tab w:val="left" w:pos="3402"/>
          <w:tab w:val="left" w:pos="6804"/>
          <w:tab w:val="left" w:pos="9498"/>
        </w:tabs>
      </w:pPr>
      <w:r>
        <w:t>5. General Information of the Advisor</w:t>
      </w:r>
    </w:p>
    <w:p w14:paraId="5A1A9D2A" w14:textId="77777777" w:rsidR="00954E28" w:rsidRDefault="00954E28" w:rsidP="00954E28">
      <w:pPr>
        <w:pStyle w:val="a3"/>
        <w:tabs>
          <w:tab w:val="left" w:pos="5103"/>
          <w:tab w:val="left" w:pos="9498"/>
        </w:tabs>
        <w:rPr>
          <w:u w:val="dotted"/>
        </w:rPr>
      </w:pPr>
      <w:r>
        <w:t>Name (specify the academic rank)</w:t>
      </w:r>
      <w:r>
        <w:rPr>
          <w:u w:val="dotted"/>
        </w:rPr>
        <w:tab/>
      </w:r>
      <w:r>
        <w:t>Surname</w:t>
      </w:r>
      <w:r>
        <w:rPr>
          <w:u w:val="dotted"/>
        </w:rPr>
        <w:tab/>
      </w:r>
    </w:p>
    <w:p w14:paraId="4A0C3C55" w14:textId="77777777" w:rsidR="00954E28" w:rsidRDefault="00954E28" w:rsidP="00954E28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Phone No.</w:t>
      </w:r>
      <w:r w:rsidRPr="004C0C8F">
        <w:rPr>
          <w:u w:val="dotted"/>
        </w:rPr>
        <w:tab/>
      </w:r>
      <w:r>
        <w:t>Mobile No.</w:t>
      </w:r>
      <w:r w:rsidRPr="004C0C8F">
        <w:rPr>
          <w:u w:val="dotted"/>
        </w:rPr>
        <w:tab/>
      </w:r>
      <w:r>
        <w:t>Fax</w:t>
      </w:r>
      <w:r>
        <w:rPr>
          <w:u w:val="dotted"/>
        </w:rPr>
        <w:tab/>
      </w:r>
    </w:p>
    <w:p w14:paraId="52736E2E" w14:textId="77777777" w:rsidR="00954E28" w:rsidRDefault="00954E28" w:rsidP="00954E28">
      <w:pPr>
        <w:pStyle w:val="a3"/>
        <w:tabs>
          <w:tab w:val="left" w:pos="3402"/>
          <w:tab w:val="left" w:pos="6804"/>
          <w:tab w:val="left" w:pos="9498"/>
        </w:tabs>
        <w:rPr>
          <w:u w:val="dotted"/>
        </w:rPr>
      </w:pPr>
      <w:r>
        <w:t>E-mail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3156CABB" w14:textId="77777777" w:rsidR="00954E28" w:rsidRDefault="00954E28" w:rsidP="00954E28">
      <w:pPr>
        <w:pStyle w:val="a3"/>
        <w:tabs>
          <w:tab w:val="left" w:pos="3402"/>
          <w:tab w:val="left" w:pos="6804"/>
          <w:tab w:val="left" w:pos="9498"/>
        </w:tabs>
      </w:pPr>
      <w:r>
        <w:t>6. Details of the Research Project</w:t>
      </w:r>
    </w:p>
    <w:p w14:paraId="69AC309D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t>Thesis Title (in Thai)</w:t>
      </w:r>
      <w:r>
        <w:rPr>
          <w:u w:val="dotted"/>
        </w:rPr>
        <w:tab/>
      </w:r>
      <w:r>
        <w:rPr>
          <w:u w:val="dotted"/>
        </w:rPr>
        <w:tab/>
      </w:r>
    </w:p>
    <w:p w14:paraId="0DD1D838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4660A65F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t>Thesis Title (in English)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04DB760A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t>Keywords (in Thai)</w:t>
      </w:r>
      <w:r w:rsidRPr="00260C79">
        <w:rPr>
          <w:u w:val="dotted"/>
        </w:rPr>
        <w:t xml:space="preserve"> </w:t>
      </w:r>
      <w:r>
        <w:rPr>
          <w:u w:val="dotted"/>
        </w:rPr>
        <w:tab/>
      </w:r>
      <w:r>
        <w:rPr>
          <w:u w:val="dotted"/>
        </w:rPr>
        <w:tab/>
      </w:r>
    </w:p>
    <w:p w14:paraId="724C03D8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t>Keywords (in English)</w:t>
      </w:r>
      <w:r w:rsidRPr="00260C79">
        <w:rPr>
          <w:u w:val="dotted"/>
        </w:rPr>
        <w:t xml:space="preserve"> </w:t>
      </w:r>
      <w:r>
        <w:rPr>
          <w:u w:val="dotted"/>
        </w:rPr>
        <w:tab/>
      </w:r>
      <w:r>
        <w:rPr>
          <w:u w:val="dotted"/>
        </w:rPr>
        <w:tab/>
      </w:r>
    </w:p>
    <w:p w14:paraId="693C67BB" w14:textId="77777777" w:rsidR="00260C79" w:rsidRPr="00260C79" w:rsidRDefault="00260C79" w:rsidP="00260C79">
      <w:pPr>
        <w:pStyle w:val="a3"/>
        <w:tabs>
          <w:tab w:val="left" w:pos="5103"/>
          <w:tab w:val="left" w:pos="9498"/>
        </w:tabs>
      </w:pPr>
      <w:r>
        <w:t xml:space="preserve">Background, Significance, and Problems </w:t>
      </w:r>
    </w:p>
    <w:p w14:paraId="4D647149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215ADD21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35E20C23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3BF869B1" w14:textId="77777777" w:rsidR="00260C79" w:rsidRPr="00260C79" w:rsidRDefault="00260C79" w:rsidP="00260C79">
      <w:pPr>
        <w:pStyle w:val="a3"/>
        <w:tabs>
          <w:tab w:val="left" w:pos="5103"/>
          <w:tab w:val="left" w:pos="9498"/>
        </w:tabs>
      </w:pPr>
      <w:r>
        <w:t>Objectives</w:t>
      </w:r>
    </w:p>
    <w:p w14:paraId="43FB7003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2004EC39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77E704F8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74B69C1F" w14:textId="77777777" w:rsidR="00260C79" w:rsidRPr="00260C79" w:rsidRDefault="003E1881" w:rsidP="00260C79">
      <w:pPr>
        <w:pStyle w:val="a3"/>
        <w:tabs>
          <w:tab w:val="left" w:pos="5103"/>
          <w:tab w:val="left" w:pos="9498"/>
        </w:tabs>
      </w:pPr>
      <w:r>
        <w:t>Research</w:t>
      </w:r>
      <w:r w:rsidR="00260C79">
        <w:t xml:space="preserve"> </w:t>
      </w:r>
      <w:r>
        <w:t>Schedule</w:t>
      </w:r>
    </w:p>
    <w:p w14:paraId="1C903F2F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64D4B388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4EF850DB" w14:textId="77777777" w:rsidR="00260C79" w:rsidRDefault="00260C79" w:rsidP="00260C7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2742C358" w14:textId="77777777" w:rsidR="00260C79" w:rsidRPr="00954E28" w:rsidRDefault="00260C79" w:rsidP="00954E28">
      <w:pPr>
        <w:pStyle w:val="a3"/>
        <w:tabs>
          <w:tab w:val="left" w:pos="3402"/>
          <w:tab w:val="left" w:pos="6804"/>
          <w:tab w:val="left" w:pos="9498"/>
        </w:tabs>
      </w:pPr>
    </w:p>
    <w:p w14:paraId="474CBC05" w14:textId="77777777" w:rsidR="00660B9C" w:rsidRDefault="00660B9C" w:rsidP="00660B9C">
      <w:pPr>
        <w:pStyle w:val="a3"/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823"/>
        <w:gridCol w:w="5244"/>
      </w:tblGrid>
      <w:tr w:rsidR="00260C79" w:rsidRPr="001D3465" w14:paraId="758E8415" w14:textId="77777777" w:rsidTr="00EF5AE7">
        <w:trPr>
          <w:jc w:val="center"/>
        </w:trPr>
        <w:tc>
          <w:tcPr>
            <w:tcW w:w="3823" w:type="dxa"/>
            <w:vMerge w:val="restart"/>
          </w:tcPr>
          <w:p w14:paraId="65D5D65E" w14:textId="77777777" w:rsidR="00260C79" w:rsidRPr="006C39A8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578DCA16" w14:textId="77777777" w:rsidR="00260C79" w:rsidRPr="00C81B13" w:rsidRDefault="00260C79" w:rsidP="00EF5AE7">
            <w:pPr>
              <w:pStyle w:val="a3"/>
            </w:pPr>
            <w:r>
              <w:t xml:space="preserve">1. </w:t>
            </w: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260C79" w:rsidRPr="001D3465" w14:paraId="0410B604" w14:textId="77777777" w:rsidTr="00EF5AE7">
        <w:trPr>
          <w:jc w:val="center"/>
        </w:trPr>
        <w:tc>
          <w:tcPr>
            <w:tcW w:w="3823" w:type="dxa"/>
            <w:vMerge/>
          </w:tcPr>
          <w:p w14:paraId="776E0E84" w14:textId="77777777" w:rsidR="00260C79" w:rsidRPr="001D3465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542FC594" w14:textId="77777777" w:rsidR="00260C79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47BBA0B2" w14:textId="77777777" w:rsidR="00260C79" w:rsidRPr="000D4F5F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Student</w:t>
            </w:r>
          </w:p>
        </w:tc>
      </w:tr>
      <w:tr w:rsidR="00260C79" w:rsidRPr="001D3465" w14:paraId="5F9D1E17" w14:textId="77777777" w:rsidTr="00EF5AE7">
        <w:trPr>
          <w:jc w:val="center"/>
        </w:trPr>
        <w:tc>
          <w:tcPr>
            <w:tcW w:w="3823" w:type="dxa"/>
            <w:vMerge/>
          </w:tcPr>
          <w:p w14:paraId="102379C5" w14:textId="77777777" w:rsidR="00260C79" w:rsidRPr="001D3465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3C032487" w14:textId="77777777" w:rsidR="00260C79" w:rsidRPr="00C81B13" w:rsidRDefault="00260C79" w:rsidP="00EF5AE7">
            <w:pPr>
              <w:pStyle w:val="a3"/>
              <w:jc w:val="center"/>
              <w:rPr>
                <w:sz w:val="32"/>
                <w:szCs w:val="24"/>
                <w:u w:val="dotted"/>
                <w:cs/>
              </w:rPr>
            </w:pPr>
          </w:p>
        </w:tc>
      </w:tr>
      <w:tr w:rsidR="00260C79" w:rsidRPr="001D3465" w14:paraId="6B887AD0" w14:textId="77777777" w:rsidTr="00EF5AE7">
        <w:trPr>
          <w:jc w:val="center"/>
        </w:trPr>
        <w:tc>
          <w:tcPr>
            <w:tcW w:w="3823" w:type="dxa"/>
          </w:tcPr>
          <w:p w14:paraId="29984A66" w14:textId="77777777" w:rsidR="00260C79" w:rsidRPr="001D3465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526AF010" w14:textId="77777777" w:rsidR="00260C79" w:rsidRDefault="00260C79" w:rsidP="00EF5AE7">
            <w:pPr>
              <w:pStyle w:val="a3"/>
              <w:jc w:val="center"/>
            </w:pPr>
          </w:p>
        </w:tc>
      </w:tr>
      <w:tr w:rsidR="00260C79" w:rsidRPr="001D3465" w14:paraId="4D247005" w14:textId="77777777" w:rsidTr="00EF5AE7">
        <w:trPr>
          <w:jc w:val="center"/>
        </w:trPr>
        <w:tc>
          <w:tcPr>
            <w:tcW w:w="3823" w:type="dxa"/>
            <w:vMerge w:val="restart"/>
          </w:tcPr>
          <w:p w14:paraId="6DDC7811" w14:textId="77777777" w:rsidR="00260C79" w:rsidRPr="006C39A8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3DF723C7" w14:textId="77777777" w:rsidR="00260C79" w:rsidRPr="00C81B13" w:rsidRDefault="00260C79" w:rsidP="00260C79">
            <w:pPr>
              <w:pStyle w:val="a3"/>
            </w:pPr>
            <w:r>
              <w:t xml:space="preserve">2. </w:t>
            </w: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260C79" w:rsidRPr="001D3465" w14:paraId="583C9EEC" w14:textId="77777777" w:rsidTr="00EF5AE7">
        <w:trPr>
          <w:jc w:val="center"/>
        </w:trPr>
        <w:tc>
          <w:tcPr>
            <w:tcW w:w="3823" w:type="dxa"/>
            <w:vMerge/>
          </w:tcPr>
          <w:p w14:paraId="09EA4AC8" w14:textId="77777777" w:rsidR="00260C79" w:rsidRPr="001D3465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7C43A1C3" w14:textId="77777777" w:rsidR="00260C79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49A19E24" w14:textId="77777777" w:rsidR="00260C79" w:rsidRPr="000D4F5F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dvisor</w:t>
            </w:r>
          </w:p>
        </w:tc>
      </w:tr>
      <w:tr w:rsidR="00260C79" w:rsidRPr="001D3465" w14:paraId="5A0BFBF8" w14:textId="77777777" w:rsidTr="00EF5AE7">
        <w:trPr>
          <w:jc w:val="center"/>
        </w:trPr>
        <w:tc>
          <w:tcPr>
            <w:tcW w:w="3823" w:type="dxa"/>
            <w:vMerge/>
          </w:tcPr>
          <w:p w14:paraId="28A9A764" w14:textId="77777777" w:rsidR="00260C79" w:rsidRPr="001D3465" w:rsidRDefault="00260C7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0F877123" w14:textId="77777777" w:rsidR="00260C79" w:rsidRPr="00C81B13" w:rsidRDefault="00260C79" w:rsidP="00EF5AE7">
            <w:pPr>
              <w:pStyle w:val="a3"/>
              <w:jc w:val="center"/>
              <w:rPr>
                <w:sz w:val="32"/>
                <w:szCs w:val="24"/>
                <w:u w:val="dotted"/>
                <w:cs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18CE3209" w14:textId="77777777" w:rsidR="00260C79" w:rsidRDefault="00260C79" w:rsidP="00660B9C">
      <w:pPr>
        <w:pStyle w:val="a3"/>
      </w:pPr>
    </w:p>
    <w:p w14:paraId="39624E0C" w14:textId="77777777" w:rsidR="00260C79" w:rsidRDefault="00260C79">
      <w:pPr>
        <w:spacing w:after="200" w:line="276" w:lineRule="auto"/>
        <w:rPr>
          <w:rFonts w:eastAsiaTheme="minorEastAsia"/>
          <w:szCs w:val="32"/>
          <w:lang w:eastAsia="en-US"/>
        </w:rPr>
      </w:pPr>
      <w:r>
        <w:br w:type="page"/>
      </w:r>
    </w:p>
    <w:p w14:paraId="0B5906D7" w14:textId="77777777" w:rsidR="00260C79" w:rsidRPr="00260C79" w:rsidRDefault="00260C79" w:rsidP="00260C79">
      <w:pPr>
        <w:pStyle w:val="a3"/>
        <w:jc w:val="center"/>
        <w:rPr>
          <w:rFonts w:cs="Times New Roman"/>
          <w:b/>
          <w:bCs/>
          <w:i/>
          <w:iCs/>
        </w:rPr>
      </w:pPr>
      <w:r>
        <w:rPr>
          <w:rFonts w:cs="Times New Roman"/>
          <w:b/>
          <w:bCs/>
          <w:i/>
          <w:iCs/>
        </w:rPr>
        <w:lastRenderedPageBreak/>
        <w:t xml:space="preserve">Academic </w:t>
      </w:r>
      <w:r w:rsidRPr="00260C79">
        <w:rPr>
          <w:rFonts w:cs="Times New Roman"/>
          <w:b/>
          <w:bCs/>
          <w:i/>
          <w:iCs/>
        </w:rPr>
        <w:t>Result and Progress Report</w:t>
      </w:r>
    </w:p>
    <w:p w14:paraId="71682FD5" w14:textId="77777777" w:rsidR="00954E28" w:rsidRPr="00260C79" w:rsidRDefault="00260C79" w:rsidP="00260C79">
      <w:pPr>
        <w:pStyle w:val="a3"/>
        <w:jc w:val="center"/>
        <w:rPr>
          <w:b/>
          <w:bCs/>
          <w:i/>
          <w:iCs/>
        </w:rPr>
      </w:pPr>
      <w:r w:rsidRPr="00260C79">
        <w:rPr>
          <w:rFonts w:cs="Times New Roman"/>
          <w:b/>
          <w:bCs/>
          <w:i/>
          <w:iCs/>
        </w:rPr>
        <w:t>Part 1: Student’s Self-Assessment Report</w:t>
      </w:r>
    </w:p>
    <w:p w14:paraId="44FFF464" w14:textId="77777777" w:rsidR="00260C79" w:rsidRDefault="00260C79" w:rsidP="00660B9C">
      <w:pPr>
        <w:pStyle w:val="a3"/>
      </w:pPr>
    </w:p>
    <w:p w14:paraId="2A4F7D77" w14:textId="77777777" w:rsidR="00260C79" w:rsidRDefault="00260C79" w:rsidP="00260C79">
      <w:pPr>
        <w:pStyle w:val="a3"/>
        <w:rPr>
          <w:u w:val="dotted"/>
        </w:rPr>
      </w:pPr>
      <w:r>
        <w:rPr>
          <w:b/>
          <w:bCs/>
        </w:rPr>
        <w:t xml:space="preserve">1. Academic Result </w:t>
      </w:r>
      <w:r>
        <w:t>Semester</w:t>
      </w:r>
      <w:r>
        <w:rPr>
          <w:u w:val="dotted"/>
        </w:rPr>
        <w:tab/>
      </w:r>
      <w:r>
        <w:rPr>
          <w:u w:val="dotted"/>
        </w:rPr>
        <w:tab/>
      </w:r>
      <w:r>
        <w:t>Academic Year</w:t>
      </w:r>
      <w:r>
        <w:rPr>
          <w:u w:val="dotted"/>
        </w:rPr>
        <w:tab/>
      </w:r>
      <w:r>
        <w:rPr>
          <w:u w:val="dotted"/>
        </w:rPr>
        <w:tab/>
        <w:t xml:space="preserve"> </w:t>
      </w:r>
    </w:p>
    <w:p w14:paraId="468D0F9A" w14:textId="77777777" w:rsidR="00260C79" w:rsidRPr="00260C79" w:rsidRDefault="00260C79" w:rsidP="00260C79">
      <w:pPr>
        <w:pStyle w:val="a3"/>
      </w:pPr>
      <w:r>
        <w:t>(Please attach the Academic Transcript)</w:t>
      </w:r>
    </w:p>
    <w:p w14:paraId="2C9C6AD4" w14:textId="77777777" w:rsidR="00660B9C" w:rsidRPr="00260C79" w:rsidRDefault="00260C79" w:rsidP="00660B9C">
      <w:pPr>
        <w:pStyle w:val="a3"/>
        <w:rPr>
          <w:u w:val="dotted"/>
        </w:rPr>
      </w:pPr>
      <w:r>
        <w:tab/>
      </w:r>
      <w:r w:rsidR="00660B9C">
        <w:t>GPA for the Semester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07BAFF5E" w14:textId="77777777" w:rsidR="00660B9C" w:rsidRPr="00260C79" w:rsidRDefault="00260C79" w:rsidP="00660B9C">
      <w:pPr>
        <w:pStyle w:val="a3"/>
        <w:rPr>
          <w:u w:val="dotted"/>
        </w:rPr>
      </w:pPr>
      <w:r>
        <w:tab/>
      </w:r>
      <w:r w:rsidR="00660B9C">
        <w:t>Cumulative GPA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2BE35D0A" w14:textId="77777777" w:rsidR="00660B9C" w:rsidRDefault="00260C79" w:rsidP="00660B9C">
      <w:pPr>
        <w:pStyle w:val="a3"/>
      </w:pPr>
      <w:r>
        <w:tab/>
      </w:r>
      <w:r w:rsidR="00660B9C">
        <w:t>Courses passed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 w:rsidR="00660B9C">
        <w:t xml:space="preserve">Credits </w:t>
      </w:r>
      <w:r>
        <w:tab/>
        <w:t>R</w:t>
      </w:r>
      <w:r w:rsidR="00660B9C">
        <w:t>emaining</w:t>
      </w:r>
      <w:r>
        <w:rPr>
          <w:u w:val="dotted"/>
        </w:rPr>
        <w:tab/>
      </w:r>
      <w:r>
        <w:rPr>
          <w:u w:val="dotted"/>
        </w:rPr>
        <w:tab/>
      </w:r>
      <w:r w:rsidR="00660B9C">
        <w:t>Credits</w:t>
      </w:r>
    </w:p>
    <w:p w14:paraId="4C7522B2" w14:textId="77777777" w:rsidR="00260C79" w:rsidRDefault="00260C79" w:rsidP="00260C79">
      <w:pPr>
        <w:pStyle w:val="a3"/>
      </w:pPr>
      <w:r>
        <w:tab/>
      </w:r>
      <w:r w:rsidR="00660B9C">
        <w:t>Thesis passed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proofErr w:type="gramStart"/>
      <w:r w:rsidR="00660B9C">
        <w:t xml:space="preserve">Credits </w:t>
      </w:r>
      <w:r>
        <w:t xml:space="preserve"> </w:t>
      </w:r>
      <w:r>
        <w:tab/>
      </w:r>
      <w:proofErr w:type="gramEnd"/>
      <w:r>
        <w:t>Remaining</w:t>
      </w:r>
      <w:r>
        <w:rPr>
          <w:u w:val="dotted"/>
        </w:rPr>
        <w:tab/>
      </w:r>
      <w:r>
        <w:rPr>
          <w:u w:val="dotted"/>
        </w:rPr>
        <w:tab/>
      </w:r>
      <w:r>
        <w:t>Credits</w:t>
      </w:r>
    </w:p>
    <w:p w14:paraId="44C0ED3E" w14:textId="77777777" w:rsidR="00660B9C" w:rsidRDefault="00260C79" w:rsidP="00660B9C">
      <w:pPr>
        <w:pStyle w:val="a3"/>
      </w:pPr>
      <w:r>
        <w:tab/>
      </w:r>
      <w:r w:rsidR="00660B9C">
        <w:t>Qualifying Examination or other equivalent examinations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430"/>
        <w:gridCol w:w="8603"/>
      </w:tblGrid>
      <w:tr w:rsidR="00260C79" w14:paraId="2B8E83E5" w14:textId="77777777" w:rsidTr="00F47367">
        <w:tc>
          <w:tcPr>
            <w:tcW w:w="821" w:type="dxa"/>
          </w:tcPr>
          <w:p w14:paraId="385A308D" w14:textId="77777777" w:rsidR="00260C79" w:rsidRDefault="00260C79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77056092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2456A898" w14:textId="77777777" w:rsidR="00260C79" w:rsidRDefault="00260C79" w:rsidP="00260C79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 xml:space="preserve">I’ve passed the exam, on </w:t>
            </w:r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260C79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260C79" w14:paraId="4F9015EC" w14:textId="77777777" w:rsidTr="00F13462">
        <w:tc>
          <w:tcPr>
            <w:tcW w:w="821" w:type="dxa"/>
          </w:tcPr>
          <w:p w14:paraId="1566B645" w14:textId="77777777" w:rsidR="00260C79" w:rsidRDefault="00260C79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206B32E2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4B8BDC52" w14:textId="77777777" w:rsidR="00260C79" w:rsidRDefault="00260C79" w:rsidP="00260C79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I’ve taken the exam but haven’t pass</w:t>
            </w:r>
            <w:r w:rsidR="0052090B">
              <w:rPr>
                <w:rFonts w:cs="Times New Roman"/>
              </w:rPr>
              <w:t>ed</w:t>
            </w:r>
            <w:r>
              <w:rPr>
                <w:rFonts w:cs="Times New Roman"/>
              </w:rPr>
              <w:t xml:space="preserve"> it yet.</w:t>
            </w:r>
          </w:p>
        </w:tc>
      </w:tr>
      <w:tr w:rsidR="00260C79" w14:paraId="14A18323" w14:textId="77777777" w:rsidTr="00680DD1">
        <w:tc>
          <w:tcPr>
            <w:tcW w:w="821" w:type="dxa"/>
          </w:tcPr>
          <w:p w14:paraId="65A5DA4B" w14:textId="77777777" w:rsidR="00260C79" w:rsidRDefault="00260C79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26B46E1A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72F0A2C6" w14:textId="77777777" w:rsidR="00260C79" w:rsidRPr="001D247A" w:rsidRDefault="00260C79" w:rsidP="00260C79">
            <w:pPr>
              <w:pStyle w:val="a3"/>
              <w:rPr>
                <w:rFonts w:cstheme="minorBidi"/>
              </w:rPr>
            </w:pPr>
            <w:r>
              <w:rPr>
                <w:rFonts w:cs="Times New Roman"/>
              </w:rPr>
              <w:t>I expect</w:t>
            </w:r>
            <w:r>
              <w:rPr>
                <w:rFonts w:cstheme="minorBidi"/>
              </w:rPr>
              <w:t xml:space="preserve"> that I will take the exam in </w:t>
            </w:r>
            <w:r w:rsidRPr="00260C79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13309D46" w14:textId="77777777" w:rsidR="00260C79" w:rsidRDefault="00260C79" w:rsidP="00660B9C">
      <w:pPr>
        <w:pStyle w:val="a3"/>
        <w:rPr>
          <w:rFonts w:cs="Times New Roman"/>
        </w:rPr>
      </w:pPr>
      <w:r>
        <w:rPr>
          <w:rFonts w:cs="Times New Roman"/>
        </w:rPr>
        <w:tab/>
        <w:t xml:space="preserve">Proposal Presentation/Examination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430"/>
        <w:gridCol w:w="8603"/>
      </w:tblGrid>
      <w:tr w:rsidR="00260C79" w14:paraId="19287D98" w14:textId="77777777" w:rsidTr="00EF5AE7">
        <w:tc>
          <w:tcPr>
            <w:tcW w:w="821" w:type="dxa"/>
          </w:tcPr>
          <w:p w14:paraId="4B0E4BD0" w14:textId="77777777" w:rsidR="00260C79" w:rsidRDefault="00260C79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7E7F4C0A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749527E5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 xml:space="preserve">I’ve passed the exam, on </w:t>
            </w:r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260C79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260C79" w14:paraId="18E84644" w14:textId="77777777" w:rsidTr="00EF5AE7">
        <w:tc>
          <w:tcPr>
            <w:tcW w:w="821" w:type="dxa"/>
          </w:tcPr>
          <w:p w14:paraId="4166FE5F" w14:textId="77777777" w:rsidR="00260C79" w:rsidRDefault="00260C79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2739474C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5B70FEB5" w14:textId="77777777" w:rsidR="00260C79" w:rsidRDefault="00C034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I am currently revising the proposal after the Committee’s opinions</w:t>
            </w:r>
            <w:r w:rsidR="0052090B">
              <w:rPr>
                <w:rFonts w:cs="Times New Roman"/>
              </w:rPr>
              <w:t>.</w:t>
            </w:r>
          </w:p>
        </w:tc>
      </w:tr>
      <w:tr w:rsidR="00260C79" w14:paraId="347141A2" w14:textId="77777777" w:rsidTr="00EF5AE7">
        <w:tc>
          <w:tcPr>
            <w:tcW w:w="821" w:type="dxa"/>
          </w:tcPr>
          <w:p w14:paraId="21DC5062" w14:textId="77777777" w:rsidR="00260C79" w:rsidRDefault="00260C79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1C04837D" w14:textId="77777777" w:rsidR="00260C79" w:rsidRDefault="00260C79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74351B9D" w14:textId="77777777" w:rsidR="00260C79" w:rsidRPr="001D247A" w:rsidRDefault="00260C79" w:rsidP="00EF5AE7">
            <w:pPr>
              <w:pStyle w:val="a3"/>
              <w:rPr>
                <w:rFonts w:cstheme="minorBidi"/>
              </w:rPr>
            </w:pPr>
            <w:r>
              <w:rPr>
                <w:rFonts w:cs="Times New Roman"/>
              </w:rPr>
              <w:t>I expect</w:t>
            </w:r>
            <w:r>
              <w:rPr>
                <w:rFonts w:cstheme="minorBidi"/>
              </w:rPr>
              <w:t xml:space="preserve"> that I will take the exam in </w:t>
            </w:r>
            <w:r w:rsidRPr="00260C79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77EFB765" w14:textId="77777777" w:rsidR="00260C79" w:rsidRDefault="00C03479" w:rsidP="00660B9C">
      <w:pPr>
        <w:pStyle w:val="a3"/>
        <w:rPr>
          <w:rFonts w:cs="Times New Roman"/>
        </w:rPr>
      </w:pPr>
      <w:r>
        <w:rPr>
          <w:rFonts w:cs="Times New Roman"/>
        </w:rPr>
        <w:tab/>
        <w:t xml:space="preserve">I expect that I will graduate </w:t>
      </w:r>
      <w:r>
        <w:rPr>
          <w:rFonts w:cstheme="minorBidi"/>
        </w:rPr>
        <w:t xml:space="preserve">in </w:t>
      </w:r>
      <w:r w:rsidRPr="00260C79">
        <w:t>month</w:t>
      </w:r>
      <w:r>
        <w:rPr>
          <w:u w:val="dotted"/>
        </w:rPr>
        <w:tab/>
      </w:r>
      <w:r>
        <w:rPr>
          <w:u w:val="dotted"/>
        </w:rPr>
        <w:tab/>
        <w:t>year</w:t>
      </w:r>
      <w:r>
        <w:rPr>
          <w:u w:val="dotted"/>
        </w:rPr>
        <w:tab/>
      </w:r>
      <w:r>
        <w:rPr>
          <w:u w:val="dotted"/>
        </w:rPr>
        <w:tab/>
      </w:r>
    </w:p>
    <w:p w14:paraId="425B8BD6" w14:textId="77777777" w:rsidR="00660B9C" w:rsidRDefault="003E1881" w:rsidP="00660B9C">
      <w:pPr>
        <w:pStyle w:val="a3"/>
      </w:pPr>
      <w:r>
        <w:tab/>
        <w:t>Is your study/registration progress as planned or not? Please explain,</w:t>
      </w:r>
    </w:p>
    <w:p w14:paraId="4D106B2E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09ECA6C5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56C68BFD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19F53A23" w14:textId="77777777" w:rsidR="003E1881" w:rsidRDefault="003E1881" w:rsidP="00660B9C">
      <w:pPr>
        <w:pStyle w:val="a3"/>
      </w:pPr>
      <w:r>
        <w:tab/>
        <w:t>What is your study/registration plan for the next 6 months?</w:t>
      </w:r>
    </w:p>
    <w:p w14:paraId="6FC4004B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4D4C2432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7D15822E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3D300DC1" w14:textId="77777777" w:rsidR="003E1881" w:rsidRDefault="003E1881" w:rsidP="00660B9C">
      <w:pPr>
        <w:pStyle w:val="a3"/>
      </w:pPr>
    </w:p>
    <w:p w14:paraId="778C8671" w14:textId="77777777" w:rsidR="003E1881" w:rsidRPr="003E1881" w:rsidRDefault="003E1881" w:rsidP="00660B9C">
      <w:pPr>
        <w:pStyle w:val="a3"/>
        <w:rPr>
          <w:b/>
          <w:bCs/>
        </w:rPr>
      </w:pPr>
      <w:r w:rsidRPr="003E1881">
        <w:rPr>
          <w:b/>
          <w:bCs/>
        </w:rPr>
        <w:t>2. Research Results and Progress of the Thesis in the past 6 months</w:t>
      </w:r>
    </w:p>
    <w:p w14:paraId="650E9B61" w14:textId="77777777" w:rsidR="003E1881" w:rsidRDefault="003E1881" w:rsidP="00660B9C">
      <w:pPr>
        <w:pStyle w:val="a3"/>
      </w:pPr>
      <w:r>
        <w:tab/>
        <w:t>At present, I’ve carried out approximately</w:t>
      </w:r>
      <w:r>
        <w:rPr>
          <w:u w:val="dotted"/>
        </w:rPr>
        <w:tab/>
      </w:r>
      <w:r>
        <w:rPr>
          <w:u w:val="dotted"/>
        </w:rPr>
        <w:tab/>
      </w:r>
      <w:r>
        <w:t xml:space="preserve"> </w:t>
      </w:r>
      <w:r w:rsidR="0052090B">
        <w:t xml:space="preserve">% </w:t>
      </w:r>
      <w:r>
        <w:t>of the total work of the research project. (Please attach the table comparing the work plan</w:t>
      </w:r>
      <w:r w:rsidR="0052090B">
        <w:t xml:space="preserve"> and </w:t>
      </w:r>
      <w:r>
        <w:t>research results.)</w:t>
      </w:r>
    </w:p>
    <w:p w14:paraId="7C6BBBAA" w14:textId="77777777" w:rsidR="003E1881" w:rsidRDefault="003E1881" w:rsidP="00660B9C">
      <w:pPr>
        <w:pStyle w:val="a3"/>
      </w:pPr>
      <w:r>
        <w:tab/>
        <w:t xml:space="preserve">2.1 Details of the research results/findings. (Please describe the details with </w:t>
      </w:r>
      <w:r w:rsidR="0052090B">
        <w:t>a</w:t>
      </w:r>
      <w:r>
        <w:t xml:space="preserve"> length of at least </w:t>
      </w:r>
      <w:r w:rsidR="0052090B">
        <w:t xml:space="preserve">half </w:t>
      </w:r>
      <w:r>
        <w:t>a page of A4 paper.)</w:t>
      </w:r>
    </w:p>
    <w:p w14:paraId="4C0B6A62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6CFD14BB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44112FB0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625F4030" w14:textId="77777777" w:rsidR="003E1881" w:rsidRDefault="003E1881" w:rsidP="00660B9C">
      <w:pPr>
        <w:pStyle w:val="a3"/>
      </w:pPr>
      <w:r>
        <w:tab/>
        <w:t>2.2 Unsuccessful work in the past 6 months. (If there is no unsuccessful work, you may skip this item to Item 2.3)</w:t>
      </w:r>
    </w:p>
    <w:p w14:paraId="7B2E55B0" w14:textId="77777777" w:rsidR="003E1881" w:rsidRDefault="003E1881" w:rsidP="00660B9C">
      <w:pPr>
        <w:pStyle w:val="a3"/>
      </w:pPr>
      <w:r>
        <w:tab/>
        <w:t>Reason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3B9A427D" w14:textId="77777777" w:rsidR="003E1881" w:rsidRDefault="003E1881" w:rsidP="00660B9C">
      <w:pPr>
        <w:pStyle w:val="a3"/>
      </w:pPr>
      <w:r>
        <w:tab/>
        <w:t>Therefore, the research schedule has been revised, as follows.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 xml:space="preserve"> </w:t>
      </w:r>
    </w:p>
    <w:p w14:paraId="27F59180" w14:textId="77777777" w:rsidR="003E1881" w:rsidRDefault="003E1881" w:rsidP="00660B9C">
      <w:pPr>
        <w:pStyle w:val="a3"/>
      </w:pPr>
      <w:r>
        <w:tab/>
        <w:t>2.3 The Research Schedule for the next 6 months</w:t>
      </w:r>
    </w:p>
    <w:p w14:paraId="12DB980C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0D64AED9" w14:textId="77777777" w:rsidR="003E1881" w:rsidRDefault="003E1881" w:rsidP="003E1881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6A946DEE" w14:textId="77777777" w:rsidR="00660B9C" w:rsidRDefault="003E1881" w:rsidP="00660B9C">
      <w:pPr>
        <w:pStyle w:val="a3"/>
      </w:pPr>
      <w:r>
        <w:tab/>
        <w:t xml:space="preserve">2.4 Registration of patents from the research results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430"/>
        <w:gridCol w:w="8603"/>
      </w:tblGrid>
      <w:tr w:rsidR="003E1881" w14:paraId="141FF15A" w14:textId="77777777" w:rsidTr="00EF5AE7">
        <w:tc>
          <w:tcPr>
            <w:tcW w:w="821" w:type="dxa"/>
          </w:tcPr>
          <w:p w14:paraId="5B4A3F04" w14:textId="77777777" w:rsidR="003E1881" w:rsidRDefault="003E1881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4A606A73" w14:textId="77777777" w:rsidR="003E1881" w:rsidRDefault="003E1881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6FE08A20" w14:textId="77777777" w:rsidR="003E1881" w:rsidRDefault="003E1881" w:rsidP="003E1881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 xml:space="preserve">I’ve applied </w:t>
            </w:r>
            <w:r w:rsidR="0052090B">
              <w:rPr>
                <w:rFonts w:cs="Times New Roman"/>
              </w:rPr>
              <w:t xml:space="preserve">for </w:t>
            </w:r>
            <w:r>
              <w:rPr>
                <w:rFonts w:cs="Times New Roman"/>
              </w:rPr>
              <w:t>and received a patent.</w:t>
            </w:r>
          </w:p>
        </w:tc>
      </w:tr>
      <w:tr w:rsidR="003E1881" w14:paraId="29B5EF87" w14:textId="77777777" w:rsidTr="00EF5AE7">
        <w:tc>
          <w:tcPr>
            <w:tcW w:w="821" w:type="dxa"/>
          </w:tcPr>
          <w:p w14:paraId="287AC9C3" w14:textId="77777777" w:rsidR="003E1881" w:rsidRDefault="003E1881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099AFCEF" w14:textId="77777777" w:rsidR="003E1881" w:rsidRDefault="003E1881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19E60E0E" w14:textId="77777777" w:rsidR="003E1881" w:rsidRDefault="003E1881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t>I’m undergoing the patent application process.</w:t>
            </w:r>
          </w:p>
        </w:tc>
      </w:tr>
      <w:tr w:rsidR="003E1881" w14:paraId="70ABC118" w14:textId="77777777" w:rsidTr="00EF5AE7">
        <w:tc>
          <w:tcPr>
            <w:tcW w:w="821" w:type="dxa"/>
          </w:tcPr>
          <w:p w14:paraId="43B2C99C" w14:textId="77777777" w:rsidR="003E1881" w:rsidRDefault="003E1881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3CED4F06" w14:textId="77777777" w:rsidR="003E1881" w:rsidRDefault="003E1881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76FD5B7D" w14:textId="77777777" w:rsidR="003E1881" w:rsidRPr="001D247A" w:rsidRDefault="003E1881" w:rsidP="003E1881">
            <w:pPr>
              <w:pStyle w:val="a3"/>
              <w:rPr>
                <w:rFonts w:cstheme="minorBidi"/>
              </w:rPr>
            </w:pPr>
            <w:r>
              <w:rPr>
                <w:rFonts w:cstheme="minorBidi"/>
              </w:rPr>
              <w:t xml:space="preserve">It is highly likely that I will be able to file a patent. </w:t>
            </w:r>
          </w:p>
        </w:tc>
      </w:tr>
      <w:tr w:rsidR="00620DA8" w14:paraId="39B575E7" w14:textId="77777777" w:rsidTr="00EF5AE7">
        <w:tc>
          <w:tcPr>
            <w:tcW w:w="821" w:type="dxa"/>
          </w:tcPr>
          <w:p w14:paraId="081BAB23" w14:textId="77777777" w:rsidR="00620DA8" w:rsidRDefault="00620DA8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2881031B" w14:textId="77777777" w:rsidR="00620DA8" w:rsidRDefault="00620DA8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7860EEC8" w14:textId="77777777" w:rsidR="00620DA8" w:rsidRPr="00620DA8" w:rsidRDefault="00620DA8" w:rsidP="00620DA8">
            <w:pPr>
              <w:pStyle w:val="a3"/>
              <w:tabs>
                <w:tab w:val="left" w:pos="8199"/>
              </w:tabs>
              <w:rPr>
                <w:rFonts w:cstheme="minorBidi"/>
                <w:u w:val="dotted"/>
              </w:rPr>
            </w:pPr>
            <w:r>
              <w:rPr>
                <w:rFonts w:cstheme="minorBidi"/>
              </w:rPr>
              <w:t>It is not possible to file a patent, because</w:t>
            </w:r>
            <w:r>
              <w:rPr>
                <w:rFonts w:cstheme="minorBidi"/>
                <w:u w:val="dotted"/>
              </w:rPr>
              <w:tab/>
            </w:r>
          </w:p>
        </w:tc>
      </w:tr>
      <w:tr w:rsidR="00620DA8" w14:paraId="18E9C4B3" w14:textId="77777777" w:rsidTr="00EF5AE7">
        <w:tc>
          <w:tcPr>
            <w:tcW w:w="821" w:type="dxa"/>
          </w:tcPr>
          <w:p w14:paraId="0178F384" w14:textId="77777777" w:rsidR="00620DA8" w:rsidRDefault="00620DA8" w:rsidP="00EF5AE7">
            <w:pPr>
              <w:pStyle w:val="a3"/>
              <w:rPr>
                <w:rFonts w:cs="Times New Roman"/>
              </w:rPr>
            </w:pPr>
          </w:p>
        </w:tc>
        <w:tc>
          <w:tcPr>
            <w:tcW w:w="430" w:type="dxa"/>
          </w:tcPr>
          <w:p w14:paraId="1822C534" w14:textId="77777777" w:rsidR="00620DA8" w:rsidRDefault="00620DA8" w:rsidP="00EF5AE7">
            <w:pPr>
              <w:pStyle w:val="a3"/>
              <w:rPr>
                <w:rFonts w:cs="Times New Roman"/>
              </w:rPr>
            </w:pPr>
            <w:r>
              <w:rPr>
                <w:rFonts w:cs="Times New Roman"/>
              </w:rPr>
              <w:sym w:font="Wingdings" w:char="F0A8"/>
            </w:r>
          </w:p>
        </w:tc>
        <w:tc>
          <w:tcPr>
            <w:tcW w:w="8603" w:type="dxa"/>
          </w:tcPr>
          <w:p w14:paraId="08F422DA" w14:textId="77777777" w:rsidR="00620DA8" w:rsidRDefault="00620DA8" w:rsidP="00620DA8">
            <w:pPr>
              <w:pStyle w:val="a3"/>
              <w:tabs>
                <w:tab w:val="left" w:pos="8199"/>
              </w:tabs>
              <w:rPr>
                <w:rFonts w:cstheme="minorBidi"/>
              </w:rPr>
            </w:pPr>
            <w:r>
              <w:rPr>
                <w:rFonts w:cstheme="minorBidi"/>
              </w:rPr>
              <w:t>I am not certain whether a patent can be filed.</w:t>
            </w:r>
          </w:p>
        </w:tc>
      </w:tr>
    </w:tbl>
    <w:p w14:paraId="5B2BCB66" w14:textId="77777777" w:rsidR="003E1881" w:rsidRDefault="00620DA8" w:rsidP="00660B9C">
      <w:pPr>
        <w:pStyle w:val="a3"/>
      </w:pPr>
      <w:r>
        <w:tab/>
        <w:t xml:space="preserve">2.5 Publication of research results (if any). Please attach the duplicates of the research articles and supporting documents showing the Impact Factor. </w:t>
      </w:r>
    </w:p>
    <w:p w14:paraId="3A26EB5F" w14:textId="77777777" w:rsidR="00620DA8" w:rsidRDefault="00620DA8" w:rsidP="00660B9C">
      <w:pPr>
        <w:pStyle w:val="a3"/>
      </w:pPr>
    </w:p>
    <w:p w14:paraId="02207F78" w14:textId="77777777" w:rsidR="00620DA8" w:rsidRDefault="00620DA8" w:rsidP="00620DA8">
      <w:pPr>
        <w:pStyle w:val="a3"/>
      </w:pPr>
      <w:r>
        <w:lastRenderedPageBreak/>
        <w:t>Publication of Research Results in Academic Journals</w:t>
      </w:r>
    </w:p>
    <w:tbl>
      <w:tblPr>
        <w:tblW w:w="9712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0"/>
        <w:gridCol w:w="3507"/>
        <w:gridCol w:w="1665"/>
        <w:gridCol w:w="2990"/>
      </w:tblGrid>
      <w:tr w:rsidR="00FD74A4" w:rsidRPr="00C10D62" w14:paraId="291ED4CA" w14:textId="77777777" w:rsidTr="00FD74A4">
        <w:tc>
          <w:tcPr>
            <w:tcW w:w="1550" w:type="dxa"/>
          </w:tcPr>
          <w:p w14:paraId="33C6DDE9" w14:textId="77777777" w:rsidR="00FD74A4" w:rsidRPr="00C10D62" w:rsidRDefault="00FD74A4" w:rsidP="00EF5AE7">
            <w:pPr>
              <w:pStyle w:val="a3"/>
              <w:jc w:val="center"/>
              <w:rPr>
                <w:rFonts w:eastAsia="Times New Roman"/>
              </w:rPr>
            </w:pPr>
            <w:r>
              <w:t>Titles</w:t>
            </w:r>
          </w:p>
        </w:tc>
        <w:tc>
          <w:tcPr>
            <w:tcW w:w="3507" w:type="dxa"/>
          </w:tcPr>
          <w:p w14:paraId="6F3BF9C7" w14:textId="77777777" w:rsidR="00FD74A4" w:rsidRPr="00C10D62" w:rsidRDefault="00FD74A4" w:rsidP="00EF5AE7">
            <w:pPr>
              <w:pStyle w:val="a3"/>
              <w:jc w:val="center"/>
              <w:rPr>
                <w:rFonts w:eastAsia="Times New Roman"/>
              </w:rPr>
            </w:pPr>
            <w:r>
              <w:t>Academic Journals/Years/Issue/ Month/Year/ Page-Page</w:t>
            </w:r>
          </w:p>
        </w:tc>
        <w:tc>
          <w:tcPr>
            <w:tcW w:w="1665" w:type="dxa"/>
          </w:tcPr>
          <w:p w14:paraId="6AEA38BB" w14:textId="77777777" w:rsidR="00FD74A4" w:rsidRDefault="00FD74A4" w:rsidP="00EF5AE7">
            <w:pPr>
              <w:pStyle w:val="a3"/>
              <w:jc w:val="center"/>
            </w:pPr>
            <w:r>
              <w:t>Impact Factor</w:t>
            </w:r>
          </w:p>
          <w:p w14:paraId="368F5E70" w14:textId="77777777" w:rsidR="00FD74A4" w:rsidRDefault="00FD74A4" w:rsidP="00EF5AE7">
            <w:pPr>
              <w:pStyle w:val="a3"/>
              <w:jc w:val="center"/>
            </w:pPr>
            <w:r>
              <w:t>(If any)</w:t>
            </w:r>
          </w:p>
        </w:tc>
        <w:tc>
          <w:tcPr>
            <w:tcW w:w="2990" w:type="dxa"/>
          </w:tcPr>
          <w:p w14:paraId="3526B5F2" w14:textId="77777777" w:rsidR="00FD74A4" w:rsidRPr="00C10D62" w:rsidRDefault="00FD74A4" w:rsidP="00EF5AE7">
            <w:pPr>
              <w:pStyle w:val="a3"/>
              <w:jc w:val="center"/>
              <w:rPr>
                <w:rFonts w:eastAsia="Times New Roman"/>
              </w:rPr>
            </w:pPr>
            <w:r>
              <w:t>Level of Publication</w:t>
            </w:r>
          </w:p>
        </w:tc>
      </w:tr>
      <w:tr w:rsidR="00FD74A4" w:rsidRPr="00C10D62" w14:paraId="6593271F" w14:textId="77777777" w:rsidTr="00FD74A4">
        <w:tc>
          <w:tcPr>
            <w:tcW w:w="1550" w:type="dxa"/>
          </w:tcPr>
          <w:p w14:paraId="1ED614FD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</w:p>
        </w:tc>
        <w:tc>
          <w:tcPr>
            <w:tcW w:w="3507" w:type="dxa"/>
          </w:tcPr>
          <w:p w14:paraId="15EFEBF4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</w:p>
        </w:tc>
        <w:tc>
          <w:tcPr>
            <w:tcW w:w="1665" w:type="dxa"/>
          </w:tcPr>
          <w:p w14:paraId="303BB267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</w:p>
        </w:tc>
        <w:tc>
          <w:tcPr>
            <w:tcW w:w="2990" w:type="dxa"/>
          </w:tcPr>
          <w:p w14:paraId="7D37ED2F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  <w:r w:rsidRPr="00C10D62">
              <w:rPr>
                <w:rFonts w:eastAsia="Times New Roman"/>
              </w:rPr>
              <w:sym w:font="Wingdings" w:char="F06F"/>
            </w:r>
            <w:r>
              <w:t xml:space="preserve"> National </w:t>
            </w:r>
            <w:r w:rsidRPr="00C10D62">
              <w:rPr>
                <w:rFonts w:eastAsia="Times New Roman"/>
              </w:rPr>
              <w:sym w:font="Wingdings" w:char="F06F"/>
            </w:r>
            <w:r w:rsidRPr="00C10D62">
              <w:rPr>
                <w:rFonts w:eastAsia="Times New Roman"/>
                <w:cs/>
              </w:rPr>
              <w:t xml:space="preserve"> </w:t>
            </w:r>
            <w:r>
              <w:t>International</w:t>
            </w:r>
          </w:p>
        </w:tc>
      </w:tr>
    </w:tbl>
    <w:p w14:paraId="5950C4A0" w14:textId="77777777" w:rsidR="00FD74A4" w:rsidRDefault="00FD74A4" w:rsidP="00620DA8">
      <w:pPr>
        <w:pStyle w:val="a3"/>
      </w:pPr>
    </w:p>
    <w:p w14:paraId="0A940B57" w14:textId="77777777" w:rsidR="00FD74A4" w:rsidRDefault="00FD74A4" w:rsidP="00620DA8">
      <w:pPr>
        <w:pStyle w:val="a3"/>
      </w:pPr>
      <w:r>
        <w:t>Publication of Research Results at Academic Conference</w:t>
      </w:r>
      <w:r w:rsidR="0052090B">
        <w:t>s</w:t>
      </w:r>
    </w:p>
    <w:tbl>
      <w:tblPr>
        <w:tblW w:w="9621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3688"/>
        <w:gridCol w:w="2990"/>
      </w:tblGrid>
      <w:tr w:rsidR="00FD74A4" w:rsidRPr="00C10D62" w14:paraId="1F0ECBB3" w14:textId="77777777" w:rsidTr="00FD74A4">
        <w:tc>
          <w:tcPr>
            <w:tcW w:w="2943" w:type="dxa"/>
          </w:tcPr>
          <w:p w14:paraId="6C83BA95" w14:textId="77777777" w:rsidR="00FD74A4" w:rsidRPr="00C10D62" w:rsidRDefault="00FD74A4" w:rsidP="00EF5AE7">
            <w:pPr>
              <w:pStyle w:val="a3"/>
              <w:jc w:val="center"/>
              <w:rPr>
                <w:rFonts w:eastAsia="Times New Roman"/>
              </w:rPr>
            </w:pPr>
            <w:r>
              <w:t>Titles</w:t>
            </w:r>
          </w:p>
        </w:tc>
        <w:tc>
          <w:tcPr>
            <w:tcW w:w="3688" w:type="dxa"/>
          </w:tcPr>
          <w:p w14:paraId="1499C5E4" w14:textId="77777777" w:rsidR="00FD74A4" w:rsidRPr="00C10D62" w:rsidRDefault="00FD74A4" w:rsidP="00FD74A4">
            <w:pPr>
              <w:pStyle w:val="a3"/>
              <w:jc w:val="center"/>
              <w:rPr>
                <w:rFonts w:eastAsia="Times New Roman"/>
              </w:rPr>
            </w:pPr>
            <w:r>
              <w:t>Academic Conference</w:t>
            </w:r>
            <w:r w:rsidR="0052090B">
              <w:t>s</w:t>
            </w:r>
            <w:r>
              <w:t>/Date/Venue</w:t>
            </w:r>
          </w:p>
        </w:tc>
        <w:tc>
          <w:tcPr>
            <w:tcW w:w="2990" w:type="dxa"/>
          </w:tcPr>
          <w:p w14:paraId="6A4974B2" w14:textId="77777777" w:rsidR="00FD74A4" w:rsidRPr="00C10D62" w:rsidRDefault="00FD74A4" w:rsidP="00EF5AE7">
            <w:pPr>
              <w:pStyle w:val="a3"/>
              <w:jc w:val="center"/>
              <w:rPr>
                <w:rFonts w:eastAsia="Times New Roman"/>
              </w:rPr>
            </w:pPr>
            <w:r>
              <w:t>Level of Publication</w:t>
            </w:r>
          </w:p>
        </w:tc>
      </w:tr>
      <w:tr w:rsidR="00FD74A4" w:rsidRPr="00C10D62" w14:paraId="02DC197C" w14:textId="77777777" w:rsidTr="00FD74A4">
        <w:tc>
          <w:tcPr>
            <w:tcW w:w="2943" w:type="dxa"/>
          </w:tcPr>
          <w:p w14:paraId="15A94F3F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</w:p>
        </w:tc>
        <w:tc>
          <w:tcPr>
            <w:tcW w:w="3688" w:type="dxa"/>
          </w:tcPr>
          <w:p w14:paraId="1B51E6BA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</w:p>
        </w:tc>
        <w:tc>
          <w:tcPr>
            <w:tcW w:w="2990" w:type="dxa"/>
          </w:tcPr>
          <w:p w14:paraId="300D21F2" w14:textId="77777777" w:rsidR="00FD74A4" w:rsidRPr="00C10D62" w:rsidRDefault="00FD74A4" w:rsidP="00EF5AE7">
            <w:pPr>
              <w:pStyle w:val="a3"/>
              <w:rPr>
                <w:rFonts w:eastAsia="Times New Roman"/>
              </w:rPr>
            </w:pPr>
            <w:r w:rsidRPr="00C10D62">
              <w:rPr>
                <w:rFonts w:eastAsia="Times New Roman"/>
              </w:rPr>
              <w:sym w:font="Wingdings" w:char="F06F"/>
            </w:r>
            <w:r>
              <w:t xml:space="preserve"> National </w:t>
            </w:r>
            <w:r w:rsidRPr="00C10D62">
              <w:rPr>
                <w:rFonts w:eastAsia="Times New Roman"/>
              </w:rPr>
              <w:sym w:font="Wingdings" w:char="F06F"/>
            </w:r>
            <w:r w:rsidRPr="00C10D62">
              <w:rPr>
                <w:rFonts w:eastAsia="Times New Roman"/>
                <w:cs/>
              </w:rPr>
              <w:t xml:space="preserve"> </w:t>
            </w:r>
            <w:r>
              <w:t>International</w:t>
            </w:r>
          </w:p>
        </w:tc>
      </w:tr>
    </w:tbl>
    <w:p w14:paraId="50CA51FC" w14:textId="77777777" w:rsidR="00FD74A4" w:rsidRDefault="00FD74A4" w:rsidP="00620DA8">
      <w:pPr>
        <w:pStyle w:val="a3"/>
      </w:pPr>
    </w:p>
    <w:p w14:paraId="7CB80344" w14:textId="77777777" w:rsidR="00620DA8" w:rsidRPr="00FD74A4" w:rsidRDefault="00FD74A4" w:rsidP="00620DA8">
      <w:pPr>
        <w:pStyle w:val="a3"/>
        <w:rPr>
          <w:u w:val="dotted"/>
        </w:rPr>
      </w:pPr>
      <w:r>
        <w:t>3. Special activities (if any)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3A624CED" w14:textId="77777777" w:rsidR="00660B9C" w:rsidRDefault="00660B9C" w:rsidP="00660B9C">
      <w:pPr>
        <w:pStyle w:val="a3"/>
      </w:pPr>
      <w:r>
        <w:t>4. Problems, obstacles, opinions</w:t>
      </w:r>
      <w:r w:rsidR="0052090B">
        <w:t>,</w:t>
      </w:r>
      <w:r>
        <w:t xml:space="preserve"> and suggestions</w:t>
      </w:r>
    </w:p>
    <w:p w14:paraId="682DF870" w14:textId="77777777" w:rsidR="00FD74A4" w:rsidRDefault="00FD74A4" w:rsidP="00FD74A4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46A0C072" w14:textId="77777777" w:rsidR="00FD74A4" w:rsidRDefault="00FD74A4" w:rsidP="00FD74A4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2003B480" w14:textId="77777777" w:rsidR="00660B9C" w:rsidRDefault="00660B9C" w:rsidP="00660B9C">
      <w:pPr>
        <w:pStyle w:val="a3"/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823"/>
        <w:gridCol w:w="5244"/>
      </w:tblGrid>
      <w:tr w:rsidR="00FD74A4" w:rsidRPr="001D3465" w14:paraId="3C9B5E10" w14:textId="77777777" w:rsidTr="00EF5AE7">
        <w:trPr>
          <w:jc w:val="center"/>
        </w:trPr>
        <w:tc>
          <w:tcPr>
            <w:tcW w:w="3823" w:type="dxa"/>
            <w:vMerge w:val="restart"/>
          </w:tcPr>
          <w:p w14:paraId="4930593B" w14:textId="77777777" w:rsidR="00FD74A4" w:rsidRPr="006C39A8" w:rsidRDefault="00FD74A4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5EDC1841" w14:textId="77777777" w:rsidR="00FD74A4" w:rsidRPr="00C81B13" w:rsidRDefault="00FD74A4" w:rsidP="00EF5AE7">
            <w:pPr>
              <w:pStyle w:val="a3"/>
            </w:pPr>
            <w:r>
              <w:t xml:space="preserve">1. </w:t>
            </w: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FD74A4" w:rsidRPr="001D3465" w14:paraId="2D1BE55B" w14:textId="77777777" w:rsidTr="00EF5AE7">
        <w:trPr>
          <w:jc w:val="center"/>
        </w:trPr>
        <w:tc>
          <w:tcPr>
            <w:tcW w:w="3823" w:type="dxa"/>
            <w:vMerge/>
          </w:tcPr>
          <w:p w14:paraId="2F746D98" w14:textId="77777777" w:rsidR="00FD74A4" w:rsidRPr="001D3465" w:rsidRDefault="00FD74A4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209D3BA2" w14:textId="77777777" w:rsidR="00FD74A4" w:rsidRDefault="00FD74A4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4B058068" w14:textId="77777777" w:rsidR="00FD74A4" w:rsidRPr="000D4F5F" w:rsidRDefault="00FD74A4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Student</w:t>
            </w:r>
          </w:p>
        </w:tc>
      </w:tr>
      <w:tr w:rsidR="00FD74A4" w:rsidRPr="001D3465" w14:paraId="3B2335ED" w14:textId="77777777" w:rsidTr="00EF5AE7">
        <w:trPr>
          <w:jc w:val="center"/>
        </w:trPr>
        <w:tc>
          <w:tcPr>
            <w:tcW w:w="3823" w:type="dxa"/>
            <w:vMerge/>
          </w:tcPr>
          <w:p w14:paraId="223AAA27" w14:textId="77777777" w:rsidR="00FD74A4" w:rsidRPr="001D3465" w:rsidRDefault="00FD74A4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3F9E68B1" w14:textId="77777777" w:rsidR="00FD74A4" w:rsidRPr="00C81B13" w:rsidRDefault="00FD74A4" w:rsidP="00EF5AE7">
            <w:pPr>
              <w:pStyle w:val="a3"/>
              <w:jc w:val="center"/>
              <w:rPr>
                <w:sz w:val="32"/>
                <w:szCs w:val="24"/>
                <w:u w:val="dotted"/>
                <w:cs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50D8A6F4" w14:textId="77777777" w:rsidR="00FD74A4" w:rsidRDefault="00FD74A4" w:rsidP="00660B9C">
      <w:pPr>
        <w:pStyle w:val="a3"/>
      </w:pPr>
    </w:p>
    <w:p w14:paraId="2289C106" w14:textId="77777777" w:rsidR="00FD74A4" w:rsidRDefault="00FD74A4">
      <w:pPr>
        <w:spacing w:after="200" w:line="276" w:lineRule="auto"/>
        <w:rPr>
          <w:rFonts w:eastAsiaTheme="minorEastAsia"/>
          <w:szCs w:val="32"/>
          <w:lang w:eastAsia="en-US"/>
        </w:rPr>
      </w:pPr>
      <w:r>
        <w:br w:type="page"/>
      </w:r>
    </w:p>
    <w:p w14:paraId="19BEC99D" w14:textId="77777777" w:rsidR="00FD74A4" w:rsidRPr="00260C79" w:rsidRDefault="00FD74A4" w:rsidP="00FD74A4">
      <w:pPr>
        <w:pStyle w:val="a3"/>
        <w:jc w:val="center"/>
        <w:rPr>
          <w:rFonts w:cs="Times New Roman"/>
          <w:b/>
          <w:bCs/>
          <w:i/>
          <w:iCs/>
        </w:rPr>
      </w:pPr>
      <w:r>
        <w:rPr>
          <w:rFonts w:cs="Times New Roman"/>
          <w:b/>
          <w:bCs/>
          <w:i/>
          <w:iCs/>
        </w:rPr>
        <w:lastRenderedPageBreak/>
        <w:t xml:space="preserve">Academic </w:t>
      </w:r>
      <w:r w:rsidRPr="00260C79">
        <w:rPr>
          <w:rFonts w:cs="Times New Roman"/>
          <w:b/>
          <w:bCs/>
          <w:i/>
          <w:iCs/>
        </w:rPr>
        <w:t>Result and Progress Report</w:t>
      </w:r>
    </w:p>
    <w:p w14:paraId="47495BFC" w14:textId="77777777" w:rsidR="00FD74A4" w:rsidRPr="00FD74A4" w:rsidRDefault="00FD74A4" w:rsidP="00FD74A4">
      <w:pPr>
        <w:pStyle w:val="a3"/>
        <w:jc w:val="center"/>
        <w:rPr>
          <w:b/>
          <w:bCs/>
          <w:i/>
          <w:iCs/>
        </w:rPr>
      </w:pPr>
      <w:r w:rsidRPr="00FD74A4">
        <w:rPr>
          <w:b/>
          <w:bCs/>
          <w:i/>
          <w:iCs/>
        </w:rPr>
        <w:t>Part 2: Advisor’s Opinions</w:t>
      </w:r>
    </w:p>
    <w:p w14:paraId="645AA51E" w14:textId="77777777" w:rsidR="00FD74A4" w:rsidRDefault="00FD74A4" w:rsidP="00FD74A4">
      <w:pPr>
        <w:pStyle w:val="a3"/>
      </w:pPr>
    </w:p>
    <w:p w14:paraId="047D502F" w14:textId="77777777" w:rsidR="00660B9C" w:rsidRDefault="00FD74A4" w:rsidP="00FD74A4">
      <w:pPr>
        <w:pStyle w:val="a3"/>
      </w:pPr>
      <w:r w:rsidRPr="00816BB9">
        <w:t xml:space="preserve">1. Advisor’s opinions regarding the academic results and research progress of the student, to what extent </w:t>
      </w:r>
      <w:r w:rsidR="00816BB9" w:rsidRPr="00816BB9">
        <w:t>can the student follow through on his/her plan?</w:t>
      </w:r>
      <w:r w:rsidRPr="00816BB9">
        <w:t xml:space="preserve"> </w:t>
      </w:r>
    </w:p>
    <w:p w14:paraId="5679DE35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1C4E8DDE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0CA545BC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3B70E6BC" w14:textId="77777777" w:rsidR="00816BB9" w:rsidRDefault="00816BB9" w:rsidP="00FD74A4">
      <w:pPr>
        <w:pStyle w:val="a3"/>
      </w:pPr>
      <w:r>
        <w:t xml:space="preserve">2. Advisor’s opinion regarding the </w:t>
      </w:r>
      <w:proofErr w:type="gramStart"/>
      <w:r>
        <w:t>student’s</w:t>
      </w:r>
      <w:proofErr w:type="gramEnd"/>
      <w:r>
        <w:t xml:space="preserve"> research schedule for the next 6 months.</w:t>
      </w:r>
    </w:p>
    <w:p w14:paraId="75507EEE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2C2258FD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3CBCA45F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2BFAAEC6" w14:textId="77777777" w:rsidR="00816BB9" w:rsidRPr="00FD74A4" w:rsidRDefault="00816BB9" w:rsidP="00816BB9">
      <w:pPr>
        <w:pStyle w:val="a3"/>
        <w:rPr>
          <w:u w:val="dotted"/>
        </w:rPr>
      </w:pPr>
      <w:r>
        <w:t>3. Special activities (if any)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4B0FA8BD" w14:textId="77777777" w:rsidR="00816BB9" w:rsidRDefault="00816BB9" w:rsidP="00816BB9">
      <w:pPr>
        <w:pStyle w:val="a3"/>
      </w:pPr>
      <w:r>
        <w:t>4. Problems, obstacles, opinions</w:t>
      </w:r>
      <w:r w:rsidR="0052090B">
        <w:t>,</w:t>
      </w:r>
      <w:r>
        <w:t xml:space="preserve"> and suggestions</w:t>
      </w:r>
    </w:p>
    <w:p w14:paraId="32C92717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69ED5B52" w14:textId="77777777" w:rsidR="00816BB9" w:rsidRDefault="00816BB9" w:rsidP="00816BB9">
      <w:pPr>
        <w:pStyle w:val="a3"/>
        <w:tabs>
          <w:tab w:val="left" w:pos="5103"/>
          <w:tab w:val="left" w:pos="9498"/>
        </w:tabs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</w:p>
    <w:p w14:paraId="51D53AF2" w14:textId="77777777" w:rsidR="00816BB9" w:rsidRDefault="00816BB9" w:rsidP="00816BB9">
      <w:pPr>
        <w:pStyle w:val="a3"/>
      </w:pPr>
    </w:p>
    <w:tbl>
      <w:tblPr>
        <w:tblW w:w="9067" w:type="dxa"/>
        <w:jc w:val="center"/>
        <w:tblLook w:val="04A0" w:firstRow="1" w:lastRow="0" w:firstColumn="1" w:lastColumn="0" w:noHBand="0" w:noVBand="1"/>
      </w:tblPr>
      <w:tblGrid>
        <w:gridCol w:w="3823"/>
        <w:gridCol w:w="5244"/>
      </w:tblGrid>
      <w:tr w:rsidR="00816BB9" w:rsidRPr="001D3465" w14:paraId="33AEC741" w14:textId="77777777" w:rsidTr="00EF5AE7">
        <w:trPr>
          <w:jc w:val="center"/>
        </w:trPr>
        <w:tc>
          <w:tcPr>
            <w:tcW w:w="3823" w:type="dxa"/>
            <w:vMerge w:val="restart"/>
          </w:tcPr>
          <w:p w14:paraId="7C432DCD" w14:textId="77777777" w:rsidR="00816BB9" w:rsidRPr="006C39A8" w:rsidRDefault="00816BB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</w:pPr>
          </w:p>
        </w:tc>
        <w:tc>
          <w:tcPr>
            <w:tcW w:w="5244" w:type="dxa"/>
          </w:tcPr>
          <w:p w14:paraId="38411426" w14:textId="77777777" w:rsidR="00816BB9" w:rsidRPr="00C81B13" w:rsidRDefault="00816BB9" w:rsidP="00EF5AE7">
            <w:pPr>
              <w:pStyle w:val="a3"/>
            </w:pPr>
            <w:r>
              <w:t xml:space="preserve">1. </w:t>
            </w:r>
            <w:r w:rsidRPr="00C81B13">
              <w:t>Sign</w:t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  <w:r w:rsidRPr="00C81B13">
              <w:rPr>
                <w:u w:val="dotted"/>
              </w:rPr>
              <w:tab/>
            </w:r>
          </w:p>
        </w:tc>
      </w:tr>
      <w:tr w:rsidR="00816BB9" w:rsidRPr="001D3465" w14:paraId="0058FE15" w14:textId="77777777" w:rsidTr="00EF5AE7">
        <w:trPr>
          <w:jc w:val="center"/>
        </w:trPr>
        <w:tc>
          <w:tcPr>
            <w:tcW w:w="3823" w:type="dxa"/>
            <w:vMerge/>
          </w:tcPr>
          <w:p w14:paraId="531ECD19" w14:textId="77777777" w:rsidR="00816BB9" w:rsidRPr="001D3465" w:rsidRDefault="00816BB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5FAF12AB" w14:textId="77777777" w:rsidR="00816BB9" w:rsidRDefault="00816BB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0D4F5F"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0D4F5F">
              <w:t>)</w:t>
            </w:r>
          </w:p>
          <w:p w14:paraId="5A6C1B1D" w14:textId="77777777" w:rsidR="00816BB9" w:rsidRPr="000D4F5F" w:rsidRDefault="00816BB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Advisor</w:t>
            </w:r>
          </w:p>
        </w:tc>
      </w:tr>
      <w:tr w:rsidR="00816BB9" w:rsidRPr="001D3465" w14:paraId="71FF8803" w14:textId="77777777" w:rsidTr="00EF5AE7">
        <w:trPr>
          <w:jc w:val="center"/>
        </w:trPr>
        <w:tc>
          <w:tcPr>
            <w:tcW w:w="3823" w:type="dxa"/>
            <w:vMerge/>
          </w:tcPr>
          <w:p w14:paraId="7118173C" w14:textId="77777777" w:rsidR="00816BB9" w:rsidRPr="001D3465" w:rsidRDefault="00816BB9" w:rsidP="00EF5A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84"/>
                <w:tab w:val="left" w:pos="8282"/>
              </w:tabs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</w:p>
        </w:tc>
        <w:tc>
          <w:tcPr>
            <w:tcW w:w="5244" w:type="dxa"/>
          </w:tcPr>
          <w:p w14:paraId="44404E10" w14:textId="77777777" w:rsidR="00816BB9" w:rsidRPr="00C81B13" w:rsidRDefault="00816BB9" w:rsidP="00EF5AE7">
            <w:pPr>
              <w:pStyle w:val="a3"/>
              <w:jc w:val="center"/>
              <w:rPr>
                <w:sz w:val="32"/>
                <w:szCs w:val="24"/>
                <w:u w:val="dotted"/>
                <w:cs/>
              </w:rPr>
            </w:pPr>
            <w:proofErr w:type="gramStart"/>
            <w:r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proofErr w:type="gramEnd"/>
            <w:r>
              <w:rPr>
                <w:u w:val="dotted"/>
              </w:rPr>
              <w:tab/>
              <w:t>/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7311D0E0" w14:textId="77777777" w:rsidR="00816BB9" w:rsidRPr="00816BB9" w:rsidRDefault="00816BB9" w:rsidP="00FD74A4">
      <w:pPr>
        <w:pStyle w:val="a3"/>
      </w:pPr>
    </w:p>
    <w:sectPr w:rsidR="00816BB9" w:rsidRPr="00816BB9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C7181A" w14:textId="77777777" w:rsidR="00D74104" w:rsidRDefault="00D74104" w:rsidP="00C41D80">
      <w:r>
        <w:separator/>
      </w:r>
    </w:p>
  </w:endnote>
  <w:endnote w:type="continuationSeparator" w:id="0">
    <w:p w14:paraId="1646150C" w14:textId="77777777" w:rsidR="00D74104" w:rsidRDefault="00D74104" w:rsidP="00C4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ACE1B" w14:textId="77777777" w:rsidR="00D74104" w:rsidRDefault="00D74104" w:rsidP="00C41D80">
      <w:r>
        <w:separator/>
      </w:r>
    </w:p>
  </w:footnote>
  <w:footnote w:type="continuationSeparator" w:id="0">
    <w:p w14:paraId="0BA7BD1A" w14:textId="77777777" w:rsidR="00D74104" w:rsidRDefault="00D74104" w:rsidP="00C41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1753C" w14:textId="50E9CC6B" w:rsidR="00C41D80" w:rsidRPr="00F809BF" w:rsidRDefault="00F809BF" w:rsidP="00F809BF">
    <w:pPr>
      <w:pStyle w:val="a8"/>
      <w:tabs>
        <w:tab w:val="clear" w:pos="4513"/>
        <w:tab w:val="clear" w:pos="9026"/>
      </w:tabs>
      <w:jc w:val="center"/>
      <w:rPr>
        <w:rFonts w:ascii="Times New Roman" w:hAnsi="Times New Roman"/>
        <w:i/>
        <w:iCs/>
        <w:sz w:val="24"/>
        <w:szCs w:val="24"/>
      </w:rPr>
    </w:pPr>
    <w:bookmarkStart w:id="0" w:name="_Hlk211348194"/>
    <w:bookmarkStart w:id="1" w:name="_Hlk211348195"/>
    <w:r w:rsidRPr="00060E24">
      <w:rPr>
        <w:rFonts w:ascii="Times New Roman" w:hAnsi="Times New Roman" w:cs="Times New Roman"/>
        <w:sz w:val="24"/>
        <w:szCs w:val="24"/>
      </w:rPr>
      <w:t>(Unofficial Translation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602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MDSzNDI2sTQyMjJV0lEKTi0uzszPAykwrAUAHsiViy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94C5C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D247A"/>
    <w:rsid w:val="001E1A09"/>
    <w:rsid w:val="001E2DA1"/>
    <w:rsid w:val="001E462D"/>
    <w:rsid w:val="001F4966"/>
    <w:rsid w:val="0021347C"/>
    <w:rsid w:val="00223BE9"/>
    <w:rsid w:val="00224128"/>
    <w:rsid w:val="00227AAD"/>
    <w:rsid w:val="002363A3"/>
    <w:rsid w:val="00260989"/>
    <w:rsid w:val="00260C7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881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D38DA"/>
    <w:rsid w:val="00502CB6"/>
    <w:rsid w:val="0050319C"/>
    <w:rsid w:val="0050676D"/>
    <w:rsid w:val="0051222D"/>
    <w:rsid w:val="00512894"/>
    <w:rsid w:val="00517BAA"/>
    <w:rsid w:val="0052090B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20DA8"/>
    <w:rsid w:val="00643613"/>
    <w:rsid w:val="00660B9C"/>
    <w:rsid w:val="0067565C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16BB9"/>
    <w:rsid w:val="00822378"/>
    <w:rsid w:val="00824217"/>
    <w:rsid w:val="008260BA"/>
    <w:rsid w:val="00847D0E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4E28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3478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84C92"/>
    <w:rsid w:val="00A950AA"/>
    <w:rsid w:val="00A952BA"/>
    <w:rsid w:val="00A967F9"/>
    <w:rsid w:val="00A96FB8"/>
    <w:rsid w:val="00AB7549"/>
    <w:rsid w:val="00AC00D1"/>
    <w:rsid w:val="00AD304D"/>
    <w:rsid w:val="00AE3F87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347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0F1B"/>
    <w:rsid w:val="00D361A2"/>
    <w:rsid w:val="00D4144A"/>
    <w:rsid w:val="00D4454E"/>
    <w:rsid w:val="00D61230"/>
    <w:rsid w:val="00D6741D"/>
    <w:rsid w:val="00D74104"/>
    <w:rsid w:val="00D74BC0"/>
    <w:rsid w:val="00D76DD7"/>
    <w:rsid w:val="00D82C10"/>
    <w:rsid w:val="00D93D41"/>
    <w:rsid w:val="00DA5ADC"/>
    <w:rsid w:val="00DB3854"/>
    <w:rsid w:val="00DB7D34"/>
    <w:rsid w:val="00DC396A"/>
    <w:rsid w:val="00DC63FB"/>
    <w:rsid w:val="00DE244E"/>
    <w:rsid w:val="00DE2720"/>
    <w:rsid w:val="00DE53FD"/>
    <w:rsid w:val="00DE5735"/>
    <w:rsid w:val="00DF0685"/>
    <w:rsid w:val="00DF447B"/>
    <w:rsid w:val="00DF74F6"/>
    <w:rsid w:val="00E15723"/>
    <w:rsid w:val="00E32E7C"/>
    <w:rsid w:val="00E34209"/>
    <w:rsid w:val="00E368F1"/>
    <w:rsid w:val="00E459E2"/>
    <w:rsid w:val="00E5597F"/>
    <w:rsid w:val="00E571D5"/>
    <w:rsid w:val="00E747C4"/>
    <w:rsid w:val="00E84CF6"/>
    <w:rsid w:val="00EA076A"/>
    <w:rsid w:val="00EB4A7D"/>
    <w:rsid w:val="00EC6D3C"/>
    <w:rsid w:val="00ED428A"/>
    <w:rsid w:val="00EE1329"/>
    <w:rsid w:val="00EE795A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809BF"/>
    <w:rsid w:val="00FB5EAA"/>
    <w:rsid w:val="00FD74A4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CBB81"/>
  <w15:docId w15:val="{44AA6ACF-2CC1-4159-BA0F-5A8885C94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0C79"/>
    <w:pPr>
      <w:spacing w:after="0" w:line="240" w:lineRule="auto"/>
    </w:pPr>
    <w:rPr>
      <w:rFonts w:ascii="Times New Roman" w:eastAsia="SimSun" w:hAnsi="Times New Roman" w:cs="Angsana New"/>
      <w:sz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1F4966"/>
    <w:rPr>
      <w:rFonts w:ascii="Tahoma" w:hAnsi="Tahoma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7">
    <w:name w:val="Placeholder Text"/>
    <w:basedOn w:val="a0"/>
    <w:uiPriority w:val="99"/>
    <w:semiHidden/>
    <w:rsid w:val="00E459E2"/>
    <w:rPr>
      <w:color w:val="808080"/>
    </w:rPr>
  </w:style>
  <w:style w:type="paragraph" w:styleId="a8">
    <w:name w:val="header"/>
    <w:basedOn w:val="a"/>
    <w:link w:val="a9"/>
    <w:uiPriority w:val="99"/>
    <w:unhideWhenUsed/>
    <w:rsid w:val="00C41D8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a9">
    <w:name w:val="หัวกระดาษ อักขระ"/>
    <w:basedOn w:val="a0"/>
    <w:link w:val="a8"/>
    <w:uiPriority w:val="99"/>
    <w:rsid w:val="00C41D80"/>
  </w:style>
  <w:style w:type="paragraph" w:styleId="aa">
    <w:name w:val="footer"/>
    <w:basedOn w:val="a"/>
    <w:link w:val="ab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ab">
    <w:name w:val="ท้ายกระดาษ อักขระ"/>
    <w:basedOn w:val="a0"/>
    <w:link w:val="aa"/>
    <w:uiPriority w:val="99"/>
    <w:rsid w:val="00C41D80"/>
  </w:style>
  <w:style w:type="paragraph" w:customStyle="1" w:styleId="Body">
    <w:name w:val="Body"/>
    <w:rsid w:val="00260C7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11EDB-5A5D-4540-BD8F-D95679A27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3</Words>
  <Characters>3667</Characters>
  <Application>Microsoft Office Word</Application>
  <DocSecurity>0</DocSecurity>
  <Lines>244</Lines>
  <Paragraphs>140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anida Thananunphatarakul</cp:lastModifiedBy>
  <cp:revision>4</cp:revision>
  <cp:lastPrinted>2025-10-14T08:35:00Z</cp:lastPrinted>
  <dcterms:created xsi:type="dcterms:W3CDTF">2025-10-14T08:35:00Z</dcterms:created>
  <dcterms:modified xsi:type="dcterms:W3CDTF">2026-03-05T08:08:00Z</dcterms:modified>
</cp:coreProperties>
</file>